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77777777" w:rsidR="00C82806" w:rsidRPr="009E6A78" w:rsidRDefault="00C82806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noProof/>
              </w:rPr>
              <w:drawing>
                <wp:inline distT="0" distB="0" distL="0" distR="0" wp14:anchorId="28483106" wp14:editId="748D721E">
                  <wp:extent cx="633743" cy="628160"/>
                  <wp:effectExtent l="0" t="0" r="0" b="635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499" cy="63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6AEB744B" w14:textId="63487083" w:rsidR="00C82806" w:rsidRPr="009E6A78" w:rsidRDefault="00C82806" w:rsidP="00865FDD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CMPS </w:t>
            </w:r>
            <w:r w:rsidR="007E5DB5">
              <w:rPr>
                <w:b/>
                <w:bCs/>
                <w:color w:val="4F81BD"/>
                <w:sz w:val="28"/>
                <w:szCs w:val="28"/>
              </w:rPr>
              <w:t>350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 Project Phase </w:t>
            </w:r>
            <w:r w:rsidR="0023737B">
              <w:rPr>
                <w:b/>
                <w:bCs/>
                <w:color w:val="4F81BD"/>
                <w:sz w:val="28"/>
                <w:szCs w:val="28"/>
              </w:rPr>
              <w:t>2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 – UI Design Implementation (</w:t>
            </w:r>
            <w:r w:rsidR="0023737B">
              <w:rPr>
                <w:b/>
                <w:bCs/>
                <w:color w:val="4F81BD"/>
                <w:sz w:val="28"/>
                <w:szCs w:val="28"/>
              </w:rPr>
              <w:t>10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>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6D114474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1483" w:type="dxa"/>
        <w:tblInd w:w="-998" w:type="dxa"/>
        <w:tblLayout w:type="fixed"/>
        <w:tblLook w:val="0420" w:firstRow="1" w:lastRow="0" w:firstColumn="0" w:lastColumn="0" w:noHBand="0" w:noVBand="1"/>
      </w:tblPr>
      <w:tblGrid>
        <w:gridCol w:w="284"/>
        <w:gridCol w:w="4111"/>
        <w:gridCol w:w="851"/>
        <w:gridCol w:w="1276"/>
        <w:gridCol w:w="4110"/>
        <w:gridCol w:w="851"/>
      </w:tblGrid>
      <w:tr w:rsidR="0023737B" w14:paraId="581C6506" w14:textId="253C6E53" w:rsidTr="00BC3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4395" w:type="dxa"/>
            <w:gridSpan w:val="2"/>
          </w:tcPr>
          <w:p w14:paraId="109FE0E3" w14:textId="77777777" w:rsidR="0023737B" w:rsidRDefault="0023737B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851" w:type="dxa"/>
          </w:tcPr>
          <w:p w14:paraId="60831864" w14:textId="77777777" w:rsidR="0023737B" w:rsidRDefault="0023737B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23737B" w:rsidRDefault="0023737B" w:rsidP="00776D69">
            <w:pPr>
              <w:spacing w:after="0" w:line="259" w:lineRule="auto"/>
              <w:ind w:left="0" w:right="22" w:firstLine="0"/>
              <w:jc w:val="center"/>
            </w:pPr>
            <w:r w:rsidRPr="0038751F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110" w:type="dxa"/>
          </w:tcPr>
          <w:p w14:paraId="0F0BF0AA" w14:textId="77777777" w:rsidR="0023737B" w:rsidRDefault="0023737B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  <w:tc>
          <w:tcPr>
            <w:tcW w:w="851" w:type="dxa"/>
          </w:tcPr>
          <w:p w14:paraId="1A612279" w14:textId="0428059B" w:rsidR="0023737B" w:rsidRDefault="0023737B" w:rsidP="00776D69">
            <w:pPr>
              <w:spacing w:after="0" w:line="259" w:lineRule="auto"/>
              <w:ind w:left="0" w:right="0" w:hanging="21"/>
              <w:jc w:val="left"/>
            </w:pPr>
            <w:r>
              <w:t>Your Grade</w:t>
            </w:r>
          </w:p>
        </w:tc>
      </w:tr>
      <w:tr w:rsidR="00ED171F" w14:paraId="486983D2" w14:textId="1B7437E7" w:rsidTr="00BC3A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4395" w:type="dxa"/>
            <w:gridSpan w:val="2"/>
            <w:vAlign w:val="center"/>
          </w:tcPr>
          <w:p w14:paraId="545C8B05" w14:textId="41DD33BF" w:rsidR="00ED171F" w:rsidRDefault="00ED171F" w:rsidP="00ED171F">
            <w:pPr>
              <w:spacing w:after="0" w:line="259" w:lineRule="auto"/>
              <w:ind w:right="0"/>
              <w:jc w:val="left"/>
            </w:pPr>
            <w:r w:rsidRPr="00ED171F">
              <w:rPr>
                <w:b/>
                <w:bCs/>
              </w:rPr>
              <w:t xml:space="preserve">1) </w:t>
            </w:r>
            <w:r w:rsidRPr="00C76311">
              <w:t>Design and implementation of the database schema to manage the data in a MongoDB database</w:t>
            </w:r>
            <w:r>
              <w:t xml:space="preserve"> (including a schema diagram in the project report).</w:t>
            </w:r>
          </w:p>
        </w:tc>
        <w:tc>
          <w:tcPr>
            <w:tcW w:w="851" w:type="dxa"/>
          </w:tcPr>
          <w:p w14:paraId="7D4E119C" w14:textId="5AEBC53E" w:rsidR="00ED171F" w:rsidRDefault="00ED171F" w:rsidP="00ED171F">
            <w:pPr>
              <w:spacing w:after="0" w:line="259" w:lineRule="auto"/>
              <w:ind w:left="0" w:right="43" w:firstLine="0"/>
              <w:jc w:val="center"/>
            </w:pPr>
            <w:r w:rsidRPr="00B32A9D">
              <w:t>1</w:t>
            </w:r>
            <w:r w:rsidR="0024316D">
              <w:t>0%</w:t>
            </w:r>
          </w:p>
        </w:tc>
        <w:tc>
          <w:tcPr>
            <w:tcW w:w="1276" w:type="dxa"/>
          </w:tcPr>
          <w:p w14:paraId="370682DC" w14:textId="77777777" w:rsidR="00ED171F" w:rsidRPr="00BC3A3D" w:rsidRDefault="00ED171F" w:rsidP="00BC3A3D">
            <w:pPr>
              <w:spacing w:after="0" w:line="259" w:lineRule="auto"/>
              <w:ind w:left="27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4110" w:type="dxa"/>
          </w:tcPr>
          <w:p w14:paraId="0FD70F10" w14:textId="77777777" w:rsidR="00ED171F" w:rsidRPr="00BC3A3D" w:rsidRDefault="00ED171F" w:rsidP="00BC3A3D">
            <w:pPr>
              <w:spacing w:after="0" w:line="259" w:lineRule="auto"/>
              <w:ind w:left="-5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851" w:type="dxa"/>
          </w:tcPr>
          <w:p w14:paraId="54915862" w14:textId="77777777" w:rsidR="00ED171F" w:rsidRPr="00BC3A3D" w:rsidRDefault="00ED171F" w:rsidP="00BC3A3D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ED171F" w14:paraId="742267C5" w14:textId="77777777" w:rsidTr="00BC3A3D">
        <w:trPr>
          <w:trHeight w:val="211"/>
        </w:trPr>
        <w:tc>
          <w:tcPr>
            <w:tcW w:w="4395" w:type="dxa"/>
            <w:gridSpan w:val="2"/>
            <w:vAlign w:val="center"/>
          </w:tcPr>
          <w:p w14:paraId="577EC4F0" w14:textId="4846A015" w:rsidR="00ED171F" w:rsidRPr="00ED171F" w:rsidRDefault="00ED171F" w:rsidP="00ED171F">
            <w:pPr>
              <w:spacing w:after="0" w:line="259" w:lineRule="auto"/>
              <w:ind w:right="0"/>
              <w:jc w:val="left"/>
              <w:rPr>
                <w:b/>
                <w:bCs/>
              </w:rPr>
            </w:pPr>
            <w:r w:rsidRPr="008F4769">
              <w:rPr>
                <w:b/>
                <w:bCs/>
              </w:rPr>
              <w:t>2)</w:t>
            </w:r>
            <w:r>
              <w:t xml:space="preserve"> </w:t>
            </w:r>
            <w:r w:rsidRPr="00C76311">
              <w:t>Populate the database with the data from the json files.</w:t>
            </w:r>
          </w:p>
        </w:tc>
        <w:tc>
          <w:tcPr>
            <w:tcW w:w="851" w:type="dxa"/>
          </w:tcPr>
          <w:p w14:paraId="355611B1" w14:textId="21FAC9AC" w:rsidR="00ED171F" w:rsidRPr="00B32A9D" w:rsidRDefault="00ED171F" w:rsidP="00ED171F">
            <w:pPr>
              <w:spacing w:after="0" w:line="259" w:lineRule="auto"/>
              <w:ind w:left="0" w:right="43" w:firstLine="0"/>
              <w:jc w:val="center"/>
            </w:pPr>
            <w:r w:rsidRPr="00B32A9D">
              <w:t>5</w:t>
            </w:r>
            <w:r w:rsidR="0024316D">
              <w:t>%</w:t>
            </w:r>
          </w:p>
        </w:tc>
        <w:tc>
          <w:tcPr>
            <w:tcW w:w="1276" w:type="dxa"/>
          </w:tcPr>
          <w:p w14:paraId="41F1795C" w14:textId="77777777" w:rsidR="00ED171F" w:rsidRPr="00BC3A3D" w:rsidRDefault="00ED171F" w:rsidP="00BC3A3D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110" w:type="dxa"/>
          </w:tcPr>
          <w:p w14:paraId="67C991E4" w14:textId="77777777" w:rsidR="00ED171F" w:rsidRPr="00BC3A3D" w:rsidRDefault="00ED171F" w:rsidP="00BC3A3D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1" w:type="dxa"/>
          </w:tcPr>
          <w:p w14:paraId="3AEEBF01" w14:textId="77777777" w:rsidR="00ED171F" w:rsidRPr="00BC3A3D" w:rsidRDefault="00ED171F" w:rsidP="00BC3A3D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ED171F" w14:paraId="1941A516" w14:textId="66F87BAB" w:rsidTr="00BC3A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4395" w:type="dxa"/>
            <w:gridSpan w:val="2"/>
            <w:shd w:val="clear" w:color="auto" w:fill="C9C9C9" w:themeFill="accent3" w:themeFillTint="99"/>
          </w:tcPr>
          <w:p w14:paraId="3B9D4705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3</w:t>
            </w:r>
            <w:r w:rsidRPr="00636424">
              <w:rPr>
                <w:b/>
                <w:bCs/>
                <w:lang w:val="en-GB"/>
              </w:rPr>
              <w:t xml:space="preserve">) Implementation: </w:t>
            </w:r>
          </w:p>
          <w:p w14:paraId="54072F69" w14:textId="33ED40DE" w:rsidR="00ED171F" w:rsidRPr="00ED171F" w:rsidRDefault="00ED171F" w:rsidP="00ED171F">
            <w:pPr>
              <w:spacing w:after="0" w:line="259" w:lineRule="auto"/>
              <w:ind w:left="13" w:right="0" w:hanging="11"/>
              <w:rPr>
                <w:lang w:val="en-GB"/>
              </w:rPr>
            </w:pPr>
            <w:r>
              <w:rPr>
                <w:lang w:val="en-GB"/>
              </w:rPr>
              <w:t xml:space="preserve">- </w:t>
            </w:r>
            <w:r w:rsidRPr="00ED171F">
              <w:rPr>
                <w:lang w:val="en-GB"/>
              </w:rPr>
              <w:t>Repository Implementation to read/write data from/to MongoDB</w:t>
            </w:r>
            <w:r>
              <w:rPr>
                <w:lang w:val="en-GB"/>
              </w:rPr>
              <w:t xml:space="preserve"> (</w:t>
            </w:r>
            <w:r w:rsidRPr="00ED171F">
              <w:rPr>
                <w:lang w:val="en-GB"/>
              </w:rPr>
              <w:t>30</w:t>
            </w:r>
            <w:r>
              <w:rPr>
                <w:lang w:val="en-GB"/>
              </w:rPr>
              <w:t>%)</w:t>
            </w:r>
          </w:p>
          <w:p w14:paraId="32B2BC9E" w14:textId="756574A0" w:rsidR="00ED171F" w:rsidRPr="00ED171F" w:rsidRDefault="00ED171F" w:rsidP="00ED171F">
            <w:pPr>
              <w:spacing w:after="0" w:line="259" w:lineRule="auto"/>
              <w:ind w:left="13" w:right="0" w:hanging="11"/>
              <w:rPr>
                <w:lang w:val="en-GB"/>
              </w:rPr>
            </w:pPr>
            <w:r>
              <w:rPr>
                <w:lang w:val="en-GB"/>
              </w:rPr>
              <w:t xml:space="preserve">- </w:t>
            </w:r>
            <w:r w:rsidRPr="00ED171F">
              <w:rPr>
                <w:lang w:val="en-GB"/>
              </w:rPr>
              <w:t>Web API implementation</w:t>
            </w:r>
            <w:r>
              <w:rPr>
                <w:lang w:val="en-GB"/>
              </w:rPr>
              <w:t xml:space="preserve"> (</w:t>
            </w:r>
            <w:r w:rsidRPr="00ED171F">
              <w:rPr>
                <w:lang w:val="en-GB"/>
              </w:rPr>
              <w:t>25</w:t>
            </w:r>
            <w:r>
              <w:rPr>
                <w:lang w:val="en-GB"/>
              </w:rPr>
              <w:t>%)</w:t>
            </w:r>
          </w:p>
          <w:p w14:paraId="12F2F32C" w14:textId="054E9B33" w:rsidR="00ED171F" w:rsidRPr="00636424" w:rsidRDefault="00ED171F" w:rsidP="00ED171F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>
              <w:rPr>
                <w:lang w:val="en-GB"/>
              </w:rPr>
              <w:t xml:space="preserve">- </w:t>
            </w:r>
            <w:r w:rsidRPr="00ED171F">
              <w:rPr>
                <w:lang w:val="en-GB"/>
              </w:rPr>
              <w:t>Change Web UI to use the Web API</w:t>
            </w:r>
            <w:r>
              <w:rPr>
                <w:lang w:val="en-GB"/>
              </w:rPr>
              <w:t xml:space="preserve"> (</w:t>
            </w:r>
            <w:r w:rsidRPr="00ED171F">
              <w:rPr>
                <w:lang w:val="en-GB"/>
              </w:rPr>
              <w:t>20</w:t>
            </w:r>
            <w:r>
              <w:rPr>
                <w:lang w:val="en-GB"/>
              </w:rPr>
              <w:t>%)</w:t>
            </w:r>
          </w:p>
        </w:tc>
        <w:tc>
          <w:tcPr>
            <w:tcW w:w="851" w:type="dxa"/>
            <w:shd w:val="clear" w:color="auto" w:fill="C9C9C9" w:themeFill="accent3" w:themeFillTint="99"/>
          </w:tcPr>
          <w:p w14:paraId="0D679755" w14:textId="43AA8223" w:rsidR="00ED171F" w:rsidRPr="0094208D" w:rsidRDefault="00ED171F" w:rsidP="00ED171F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5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</w:tcPr>
          <w:p w14:paraId="5A256222" w14:textId="77777777" w:rsidR="00ED171F" w:rsidRPr="00BC3A3D" w:rsidRDefault="00ED171F" w:rsidP="00BC3A3D">
            <w:pPr>
              <w:spacing w:after="0" w:line="259" w:lineRule="auto"/>
              <w:ind w:left="27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4110" w:type="dxa"/>
            <w:shd w:val="clear" w:color="auto" w:fill="C9C9C9" w:themeFill="accent3" w:themeFillTint="99"/>
          </w:tcPr>
          <w:p w14:paraId="67328C6A" w14:textId="77777777" w:rsidR="00ED171F" w:rsidRPr="00BC3A3D" w:rsidRDefault="00ED171F" w:rsidP="00BC3A3D">
            <w:pPr>
              <w:spacing w:after="0" w:line="259" w:lineRule="auto"/>
              <w:ind w:left="-5" w:right="0" w:firstLine="0"/>
              <w:jc w:val="left"/>
            </w:pPr>
            <w:r w:rsidRPr="00BC3A3D">
              <w:t xml:space="preserve">  </w:t>
            </w:r>
          </w:p>
        </w:tc>
        <w:tc>
          <w:tcPr>
            <w:tcW w:w="851" w:type="dxa"/>
            <w:shd w:val="clear" w:color="auto" w:fill="C9C9C9" w:themeFill="accent3" w:themeFillTint="99"/>
          </w:tcPr>
          <w:p w14:paraId="65AD47AE" w14:textId="77777777" w:rsidR="00ED171F" w:rsidRPr="00BC3A3D" w:rsidRDefault="00ED171F" w:rsidP="00BC3A3D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BC3A3D" w14:paraId="2D205A8A" w14:textId="43A3C204" w:rsidTr="000F28AF">
        <w:trPr>
          <w:trHeight w:val="349"/>
        </w:trPr>
        <w:tc>
          <w:tcPr>
            <w:tcW w:w="284" w:type="dxa"/>
            <w:vMerge w:val="restart"/>
          </w:tcPr>
          <w:p w14:paraId="076D236F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00F50CA7" w14:textId="1FA86A19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1 </w:t>
            </w:r>
            <w:r>
              <w:t>–</w:t>
            </w:r>
            <w:r w:rsidRPr="00B95782">
              <w:t xml:space="preserve"> Login</w:t>
            </w:r>
          </w:p>
        </w:tc>
        <w:tc>
          <w:tcPr>
            <w:tcW w:w="851" w:type="dxa"/>
          </w:tcPr>
          <w:p w14:paraId="53F32667" w14:textId="707F9758" w:rsidR="00ED171F" w:rsidRPr="00254360" w:rsidRDefault="00ED171F" w:rsidP="00ED171F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</w:tcPr>
          <w:p w14:paraId="32151F0D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0" w:type="dxa"/>
          </w:tcPr>
          <w:p w14:paraId="6F550EA9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7C56EB31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1FC84EF5" w14:textId="2D89AB8A" w:rsidTr="000F2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84" w:type="dxa"/>
            <w:vMerge/>
          </w:tcPr>
          <w:p w14:paraId="4D3E1E66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632106B8" w14:textId="1F5DA5A0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2 - YalaPay Dashboard</w:t>
            </w:r>
          </w:p>
        </w:tc>
        <w:tc>
          <w:tcPr>
            <w:tcW w:w="851" w:type="dxa"/>
          </w:tcPr>
          <w:p w14:paraId="050BAE9E" w14:textId="7A31DB14" w:rsidR="00ED171F" w:rsidRPr="00254360" w:rsidRDefault="008F4769" w:rsidP="00ED171F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2C369AD9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0" w:type="dxa"/>
          </w:tcPr>
          <w:p w14:paraId="45DF3A31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1586A6FA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6AC83A95" w14:textId="69C07020" w:rsidTr="000F28AF">
        <w:trPr>
          <w:trHeight w:val="349"/>
        </w:trPr>
        <w:tc>
          <w:tcPr>
            <w:tcW w:w="284" w:type="dxa"/>
            <w:vMerge/>
          </w:tcPr>
          <w:p w14:paraId="6289C8B8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3CDB1F6A" w14:textId="3E183250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3 - List/Search/Add/ Update and Delete a Customer:</w:t>
            </w:r>
          </w:p>
          <w:p w14:paraId="3D50F4DB" w14:textId="3BE995FD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Customers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65CE5D1C" w14:textId="1FAD7B4A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Customers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  <w:p w14:paraId="38D6D610" w14:textId="769DD3A5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Customer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  <w:p w14:paraId="24DEE3F4" w14:textId="001EB035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Customer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5AE63221" w14:textId="23C16973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Customer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851" w:type="dxa"/>
          </w:tcPr>
          <w:p w14:paraId="6D1C0E66" w14:textId="2CE06DAD" w:rsidR="00ED171F" w:rsidRDefault="008F4769" w:rsidP="00ED171F">
            <w:pPr>
              <w:spacing w:after="0" w:line="259" w:lineRule="auto"/>
              <w:ind w:left="0" w:right="41" w:firstLine="0"/>
              <w:jc w:val="center"/>
            </w:pPr>
            <w:r>
              <w:t>25</w:t>
            </w:r>
          </w:p>
          <w:p w14:paraId="4C1DFC6C" w14:textId="7371BAE6" w:rsidR="00ED171F" w:rsidRPr="00820562" w:rsidRDefault="00ED171F" w:rsidP="00ED171F"/>
        </w:tc>
        <w:tc>
          <w:tcPr>
            <w:tcW w:w="1276" w:type="dxa"/>
          </w:tcPr>
          <w:p w14:paraId="35698C4F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0" w:type="dxa"/>
          </w:tcPr>
          <w:p w14:paraId="2D387AB5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169A7B61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20005E66" w14:textId="3F7C0677" w:rsidTr="000F2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84" w:type="dxa"/>
            <w:vMerge/>
          </w:tcPr>
          <w:p w14:paraId="1E7C5540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6BEEBDA9" w14:textId="77777777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4 - List/Search/Add/ Update and Delete an Invoice</w:t>
            </w:r>
          </w:p>
          <w:p w14:paraId="40EEFF5F" w14:textId="75550FE7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Invoices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2BC7A678" w14:textId="0E3F07C4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Invoices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  <w:p w14:paraId="254A23F6" w14:textId="0946D57A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Invoice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 xml:space="preserve">5 </w:t>
            </w:r>
            <w:r>
              <w:rPr>
                <w:rFonts w:asciiTheme="majorBidi" w:hAnsiTheme="majorBidi" w:cstheme="majorBidi"/>
              </w:rPr>
              <w:t>pts)</w:t>
            </w:r>
          </w:p>
          <w:p w14:paraId="28524A18" w14:textId="672661B6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Invoice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22DF3A1D" w14:textId="357A10AB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Invoice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851" w:type="dxa"/>
          </w:tcPr>
          <w:p w14:paraId="68C53769" w14:textId="2492F5D3" w:rsidR="00ED171F" w:rsidRPr="00254360" w:rsidRDefault="00ED171F" w:rsidP="00ED171F">
            <w:pPr>
              <w:spacing w:after="0" w:line="259" w:lineRule="auto"/>
              <w:ind w:left="0" w:right="41" w:firstLine="0"/>
              <w:jc w:val="center"/>
            </w:pPr>
            <w:r>
              <w:t>25</w:t>
            </w:r>
          </w:p>
        </w:tc>
        <w:tc>
          <w:tcPr>
            <w:tcW w:w="1276" w:type="dxa"/>
          </w:tcPr>
          <w:p w14:paraId="70EB9EEB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0" w:type="dxa"/>
          </w:tcPr>
          <w:p w14:paraId="1A3C8D2B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1410CEFC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53A0894E" w14:textId="63E16586" w:rsidTr="000F28AF">
        <w:trPr>
          <w:trHeight w:val="349"/>
        </w:trPr>
        <w:tc>
          <w:tcPr>
            <w:tcW w:w="284" w:type="dxa"/>
            <w:vMerge/>
          </w:tcPr>
          <w:p w14:paraId="4932363D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4078A278" w14:textId="77777777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5 - List/Search/Add/ Update and Delete payments for an invoice</w:t>
            </w:r>
          </w:p>
          <w:p w14:paraId="6EFDA5B1" w14:textId="783E654A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Payments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13CA6ED0" w14:textId="093E9F60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lastRenderedPageBreak/>
              <w:t xml:space="preserve">2. </w:t>
            </w:r>
            <w:r>
              <w:rPr>
                <w:rFonts w:asciiTheme="majorBidi" w:hAnsiTheme="majorBidi" w:cstheme="majorBidi"/>
              </w:rPr>
              <w:t xml:space="preserve">Search </w:t>
            </w:r>
            <w:r w:rsidRPr="00B95782">
              <w:rPr>
                <w:rFonts w:asciiTheme="majorBidi" w:hAnsiTheme="majorBidi" w:cstheme="majorBidi"/>
              </w:rPr>
              <w:t>Payments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  <w:p w14:paraId="5809F09C" w14:textId="515BE210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Payment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  <w:p w14:paraId="106082B7" w14:textId="48835B80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Payment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26578B11" w14:textId="2AA5D828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Payment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851" w:type="dxa"/>
          </w:tcPr>
          <w:p w14:paraId="077EDAE7" w14:textId="32CF4E86" w:rsidR="00ED171F" w:rsidRPr="00254360" w:rsidRDefault="00ED171F" w:rsidP="00ED171F">
            <w:pPr>
              <w:spacing w:after="0" w:line="259" w:lineRule="auto"/>
              <w:ind w:left="0" w:right="41" w:firstLine="0"/>
              <w:jc w:val="center"/>
            </w:pPr>
            <w:r>
              <w:lastRenderedPageBreak/>
              <w:t>25</w:t>
            </w:r>
          </w:p>
        </w:tc>
        <w:tc>
          <w:tcPr>
            <w:tcW w:w="1276" w:type="dxa"/>
          </w:tcPr>
          <w:p w14:paraId="28A08D96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0" w:type="dxa"/>
          </w:tcPr>
          <w:p w14:paraId="326479C7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5900A690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20DE873B" w14:textId="0902B6D6" w:rsidTr="000F2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84" w:type="dxa"/>
            <w:vMerge/>
          </w:tcPr>
          <w:p w14:paraId="50C05026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527C05A3" w14:textId="77777777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6 - Manage Cashing Cheques</w:t>
            </w:r>
          </w:p>
          <w:p w14:paraId="7AF10EFD" w14:textId="700D4618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Add Cheques Deposit</w:t>
            </w:r>
            <w:r>
              <w:rPr>
                <w:rFonts w:asciiTheme="majorBidi" w:hAnsiTheme="majorBidi" w:cstheme="majorBidi"/>
              </w:rPr>
              <w:t xml:space="preserve"> (10 pts)</w:t>
            </w:r>
          </w:p>
          <w:p w14:paraId="0CD8E96A" w14:textId="64C7DDEF" w:rsidR="00ED171F" w:rsidRPr="00CB7DC4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2. List Cheque </w:t>
            </w:r>
            <w:r w:rsidRPr="00CB7DC4">
              <w:rPr>
                <w:rFonts w:asciiTheme="majorBidi" w:hAnsiTheme="majorBidi" w:cstheme="majorBidi"/>
                <w:lang w:val="en-150"/>
              </w:rPr>
              <w:t>Deposits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7CCFA156" w14:textId="372EF758" w:rsidR="00ED171F" w:rsidRPr="00CB7DC4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lang w:val="fr-FR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3. </w:t>
            </w:r>
            <w:r w:rsidRPr="00CB7DC4">
              <w:rPr>
                <w:rFonts w:asciiTheme="majorBidi" w:hAnsiTheme="majorBidi" w:cstheme="majorBidi"/>
              </w:rPr>
              <w:t>Update Cheques Deposit</w:t>
            </w:r>
            <w:r>
              <w:rPr>
                <w:rFonts w:asciiTheme="majorBidi" w:hAnsiTheme="majorBidi" w:cstheme="majorBidi"/>
              </w:rPr>
              <w:t xml:space="preserve"> (15 pts)</w:t>
            </w:r>
          </w:p>
        </w:tc>
        <w:tc>
          <w:tcPr>
            <w:tcW w:w="851" w:type="dxa"/>
          </w:tcPr>
          <w:p w14:paraId="446D50C9" w14:textId="51F677E1" w:rsidR="00ED171F" w:rsidRPr="00254360" w:rsidRDefault="00ED171F" w:rsidP="00ED171F">
            <w:pPr>
              <w:spacing w:after="0" w:line="259" w:lineRule="auto"/>
              <w:ind w:left="0" w:right="41" w:firstLine="0"/>
              <w:jc w:val="center"/>
            </w:pPr>
            <w:r>
              <w:t>30</w:t>
            </w:r>
          </w:p>
        </w:tc>
        <w:tc>
          <w:tcPr>
            <w:tcW w:w="1276" w:type="dxa"/>
          </w:tcPr>
          <w:p w14:paraId="30C10244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0" w:type="dxa"/>
          </w:tcPr>
          <w:p w14:paraId="7780BCF9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482CDF06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0624A560" w14:textId="7C74B441" w:rsidTr="000F28AF">
        <w:trPr>
          <w:trHeight w:val="349"/>
        </w:trPr>
        <w:tc>
          <w:tcPr>
            <w:tcW w:w="284" w:type="dxa"/>
            <w:vMerge/>
          </w:tcPr>
          <w:p w14:paraId="13F6B622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7AB5E5B4" w14:textId="7B167944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7 - Invoices Report</w:t>
            </w:r>
          </w:p>
        </w:tc>
        <w:tc>
          <w:tcPr>
            <w:tcW w:w="851" w:type="dxa"/>
          </w:tcPr>
          <w:p w14:paraId="2F3A22CD" w14:textId="1F6F9022" w:rsidR="00ED171F" w:rsidRPr="00254360" w:rsidRDefault="00ED171F" w:rsidP="00ED171F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6455E86A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0" w:type="dxa"/>
          </w:tcPr>
          <w:p w14:paraId="4EC21175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243421F8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48F60908" w14:textId="7F07E069" w:rsidTr="000F2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84" w:type="dxa"/>
            <w:vMerge/>
          </w:tcPr>
          <w:p w14:paraId="46E90E9E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75E2ACD2" w14:textId="28370F21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8 - Cheques Report</w:t>
            </w:r>
          </w:p>
        </w:tc>
        <w:tc>
          <w:tcPr>
            <w:tcW w:w="851" w:type="dxa"/>
          </w:tcPr>
          <w:p w14:paraId="140CE3EF" w14:textId="201D74C9" w:rsidR="00ED171F" w:rsidRPr="00254360" w:rsidRDefault="00ED171F" w:rsidP="00ED171F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4D91142D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0" w:type="dxa"/>
          </w:tcPr>
          <w:p w14:paraId="51BFDFB5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6C391A9F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171F" w14:paraId="549E740F" w14:textId="65BF36FA" w:rsidTr="00BC3A3D">
        <w:trPr>
          <w:trHeight w:val="589"/>
        </w:trPr>
        <w:tc>
          <w:tcPr>
            <w:tcW w:w="4395" w:type="dxa"/>
            <w:gridSpan w:val="2"/>
            <w:shd w:val="clear" w:color="auto" w:fill="D0CECE" w:themeFill="background2" w:themeFillShade="E6"/>
          </w:tcPr>
          <w:p w14:paraId="60F38935" w14:textId="537EA8ED" w:rsidR="008F4769" w:rsidRPr="00F50C4F" w:rsidRDefault="008F4769" w:rsidP="008F4769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 w:rsidR="00ED171F" w:rsidRPr="002E5946">
              <w:rPr>
                <w:b/>
                <w:bCs/>
              </w:rPr>
              <w:t xml:space="preserve">) </w:t>
            </w:r>
            <w:r w:rsidRPr="00F50C4F">
              <w:rPr>
                <w:b/>
                <w:bCs/>
              </w:rPr>
              <w:t>Design and Testing Documentation</w:t>
            </w:r>
          </w:p>
          <w:p w14:paraId="79E3951C" w14:textId="77777777" w:rsidR="008F4769" w:rsidRPr="00240AB9" w:rsidRDefault="008F4769" w:rsidP="008F4769">
            <w:pPr>
              <w:ind w:left="4" w:right="56"/>
              <w:rPr>
                <w:b/>
                <w:bCs/>
              </w:rPr>
            </w:pPr>
            <w:r w:rsidRPr="00240AB9">
              <w:rPr>
                <w:b/>
                <w:bCs/>
              </w:rPr>
              <w:t>* Design documentation:</w:t>
            </w:r>
          </w:p>
          <w:p w14:paraId="40F5A986" w14:textId="67DD5212" w:rsidR="008F4769" w:rsidRPr="00240AB9" w:rsidRDefault="008F4769" w:rsidP="00A1462F">
            <w:pPr>
              <w:pStyle w:val="Default"/>
              <w:ind w:right="56"/>
              <w:jc w:val="both"/>
            </w:pPr>
            <w:r w:rsidRPr="009F36F1">
              <w:rPr>
                <w:sz w:val="22"/>
                <w:szCs w:val="22"/>
              </w:rPr>
              <w:t xml:space="preserve">- Web </w:t>
            </w:r>
            <w:r w:rsidR="00A47EB7">
              <w:rPr>
                <w:sz w:val="22"/>
                <w:szCs w:val="22"/>
              </w:rPr>
              <w:t>API</w:t>
            </w:r>
            <w:r w:rsidRPr="009F36F1">
              <w:rPr>
                <w:sz w:val="22"/>
                <w:szCs w:val="22"/>
              </w:rPr>
              <w:t xml:space="preserve"> services diagram</w:t>
            </w:r>
          </w:p>
          <w:p w14:paraId="2B7561E8" w14:textId="08ED6940" w:rsidR="008F4769" w:rsidRPr="00240AB9" w:rsidRDefault="008F4769" w:rsidP="008F4769">
            <w:pPr>
              <w:ind w:left="4" w:right="56"/>
            </w:pPr>
            <w:r w:rsidRPr="00240AB9">
              <w:t xml:space="preserve">- </w:t>
            </w:r>
            <w:r>
              <w:t>D</w:t>
            </w:r>
            <w:r w:rsidRPr="00B1189A">
              <w:t>atabase</w:t>
            </w:r>
            <w:r>
              <w:t xml:space="preserve"> schema diagram</w:t>
            </w:r>
          </w:p>
          <w:p w14:paraId="5139CE28" w14:textId="3D236D94" w:rsidR="008F4769" w:rsidRDefault="008F4769" w:rsidP="008F4769">
            <w:pPr>
              <w:ind w:left="4"/>
              <w:rPr>
                <w:b/>
              </w:rPr>
            </w:pPr>
            <w:r w:rsidRPr="00240AB9">
              <w:rPr>
                <w:b/>
              </w:rPr>
              <w:t>* Testing documentation:</w:t>
            </w:r>
            <w:r w:rsidRPr="00240AB9">
              <w:t xml:space="preserve"> with evidence of </w:t>
            </w:r>
            <w:r>
              <w:t>working</w:t>
            </w:r>
            <w:r w:rsidRPr="00240AB9">
              <w:t xml:space="preserve"> implementation using snapshots illustrating the results of </w:t>
            </w:r>
            <w:r>
              <w:t xml:space="preserve">your solution </w:t>
            </w:r>
            <w:r w:rsidRPr="00240AB9">
              <w:t>testing.</w:t>
            </w:r>
          </w:p>
          <w:p w14:paraId="7DFB2CF7" w14:textId="31A6BC4F" w:rsidR="00ED171F" w:rsidRDefault="008F4769" w:rsidP="008F4769">
            <w:pPr>
              <w:spacing w:after="0" w:line="259" w:lineRule="auto"/>
              <w:ind w:left="13" w:right="0" w:hanging="11"/>
              <w:jc w:val="left"/>
            </w:pPr>
            <w:r>
              <w:t xml:space="preserve">* </w:t>
            </w:r>
            <w:r w:rsidRPr="00F50C4F">
              <w:rPr>
                <w:b/>
                <w:bCs/>
              </w:rPr>
              <w:t>Discussion of the project contribution</w:t>
            </w:r>
            <w:r w:rsidRPr="00F50C4F">
              <w:t xml:space="preserve"> of each team member [-10pts if not done]</w:t>
            </w:r>
          </w:p>
        </w:tc>
        <w:tc>
          <w:tcPr>
            <w:tcW w:w="851" w:type="dxa"/>
            <w:shd w:val="clear" w:color="auto" w:fill="D0CECE" w:themeFill="background2" w:themeFillShade="E6"/>
          </w:tcPr>
          <w:p w14:paraId="27F8FA51" w14:textId="7EA68CE3" w:rsidR="00ED171F" w:rsidRDefault="008F4769" w:rsidP="00ED171F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  <w:r w:rsidR="00ED171F">
              <w:t>%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14:paraId="15A7AF33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4110" w:type="dxa"/>
            <w:shd w:val="clear" w:color="auto" w:fill="D0CECE" w:themeFill="background2" w:themeFillShade="E6"/>
          </w:tcPr>
          <w:p w14:paraId="5CF8ECBA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  <w:r w:rsidRPr="00BC3A3D">
              <w:t xml:space="preserve">  </w:t>
            </w:r>
          </w:p>
        </w:tc>
        <w:tc>
          <w:tcPr>
            <w:tcW w:w="851" w:type="dxa"/>
            <w:shd w:val="clear" w:color="auto" w:fill="D0CECE" w:themeFill="background2" w:themeFillShade="E6"/>
          </w:tcPr>
          <w:p w14:paraId="73AD0057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171F" w14:paraId="0221EBBE" w14:textId="4EF2FC8B" w:rsidTr="00BC3A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4395" w:type="dxa"/>
            <w:gridSpan w:val="2"/>
          </w:tcPr>
          <w:p w14:paraId="32C94CB8" w14:textId="77777777" w:rsidR="00ED171F" w:rsidRDefault="00ED171F" w:rsidP="00ED171F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851" w:type="dxa"/>
          </w:tcPr>
          <w:p w14:paraId="6F910D7A" w14:textId="77777777" w:rsidR="00ED171F" w:rsidRDefault="00ED171F" w:rsidP="00ED171F">
            <w:pPr>
              <w:spacing w:after="0" w:line="259" w:lineRule="auto"/>
              <w:ind w:left="136" w:right="0" w:firstLine="0"/>
              <w:jc w:val="left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</w:tcPr>
          <w:p w14:paraId="2ABEEAF9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4110" w:type="dxa"/>
          </w:tcPr>
          <w:p w14:paraId="79490A6D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  <w:r w:rsidRPr="00BC3A3D">
              <w:t xml:space="preserve">  </w:t>
            </w:r>
          </w:p>
        </w:tc>
        <w:tc>
          <w:tcPr>
            <w:tcW w:w="851" w:type="dxa"/>
          </w:tcPr>
          <w:p w14:paraId="5ACF52E9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171F" w14:paraId="313FA69C" w14:textId="5EAC9C7E" w:rsidTr="00BC3A3D">
        <w:trPr>
          <w:trHeight w:val="466"/>
        </w:trPr>
        <w:tc>
          <w:tcPr>
            <w:tcW w:w="4395" w:type="dxa"/>
            <w:gridSpan w:val="2"/>
          </w:tcPr>
          <w:p w14:paraId="6A5D7A1D" w14:textId="77777777" w:rsidR="00ED171F" w:rsidRDefault="00ED171F" w:rsidP="00ED171F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851" w:type="dxa"/>
          </w:tcPr>
          <w:p w14:paraId="1F229D2E" w14:textId="77777777" w:rsidR="00ED171F" w:rsidRPr="00AF28C5" w:rsidRDefault="00ED171F" w:rsidP="00ED171F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77777777" w:rsidR="00ED171F" w:rsidRDefault="00ED171F" w:rsidP="00ED171F">
            <w:pPr>
              <w:spacing w:after="0" w:line="259" w:lineRule="auto"/>
              <w:ind w:left="150" w:right="0" w:firstLine="0"/>
              <w:jc w:val="left"/>
            </w:pPr>
            <w:r w:rsidRPr="00AF28C5">
              <w:rPr>
                <w:sz w:val="18"/>
                <w:szCs w:val="18"/>
              </w:rPr>
              <w:t>100</w:t>
            </w:r>
            <w:r w:rsidRPr="00AF28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14:paraId="7FC6BE5A" w14:textId="77777777" w:rsidR="00ED171F" w:rsidRPr="00BC3A3D" w:rsidRDefault="00ED171F" w:rsidP="00BC3A3D">
            <w:pPr>
              <w:spacing w:after="0" w:line="259" w:lineRule="auto"/>
              <w:ind w:left="8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4110" w:type="dxa"/>
          </w:tcPr>
          <w:p w14:paraId="06818107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  <w:r w:rsidRPr="00BC3A3D">
              <w:t xml:space="preserve">  </w:t>
            </w:r>
          </w:p>
        </w:tc>
        <w:tc>
          <w:tcPr>
            <w:tcW w:w="851" w:type="dxa"/>
          </w:tcPr>
          <w:p w14:paraId="1EFC848A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66ECE5D8" w14:textId="567F89F9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</w:p>
    <w:p w14:paraId="0AF1AD7C" w14:textId="62B67FE9" w:rsidR="00A47EB7" w:rsidRDefault="00A47EB7" w:rsidP="00A47EB7">
      <w:pPr>
        <w:pStyle w:val="Heading1"/>
        <w:numPr>
          <w:ilvl w:val="1"/>
          <w:numId w:val="26"/>
        </w:numPr>
        <w:spacing w:before="240" w:after="120"/>
      </w:pPr>
      <w:r>
        <w:t>Web API services diagram</w:t>
      </w:r>
    </w:p>
    <w:p w14:paraId="0B057156" w14:textId="27312805" w:rsidR="00A47EB7" w:rsidRDefault="00A47EB7" w:rsidP="00A47EB7">
      <w:pPr>
        <w:pStyle w:val="Heading1"/>
        <w:numPr>
          <w:ilvl w:val="1"/>
          <w:numId w:val="26"/>
        </w:numPr>
        <w:spacing w:before="240" w:after="120"/>
      </w:pPr>
      <w:r>
        <w:t>Database schema diagram</w:t>
      </w:r>
    </w:p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7C567C33" w14:textId="0F5FAC29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>U1 - Login</w:t>
      </w:r>
    </w:p>
    <w:p w14:paraId="26B334B9" w14:textId="1CE7AA70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>U2 - YalaPay Dashboard</w:t>
      </w:r>
    </w:p>
    <w:p w14:paraId="478C02CE" w14:textId="7690AB0E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 xml:space="preserve">U3 - List/Search/Add/ Update and Delete a Customer </w:t>
      </w:r>
    </w:p>
    <w:p w14:paraId="463AFDA5" w14:textId="22F5144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>List Customer</w:t>
      </w:r>
      <w:r>
        <w:t>s</w:t>
      </w:r>
    </w:p>
    <w:p w14:paraId="4E7A9114" w14:textId="1A0B9C9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Customer</w:t>
      </w:r>
      <w:r>
        <w:t>s</w:t>
      </w:r>
    </w:p>
    <w:p w14:paraId="4133BFF5" w14:textId="1E51D1B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Customer</w:t>
      </w:r>
    </w:p>
    <w:p w14:paraId="7957EC59" w14:textId="565CE0E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Customer</w:t>
      </w:r>
    </w:p>
    <w:p w14:paraId="442DB4F2" w14:textId="351F498A" w:rsidR="00E51BD7" w:rsidRP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Customer</w:t>
      </w:r>
    </w:p>
    <w:p w14:paraId="60218C70" w14:textId="216DC2E5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4 - List/Search/Add/ Update and Delete an Invoice</w:t>
      </w:r>
    </w:p>
    <w:p w14:paraId="7DC0FAB1" w14:textId="2949E73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Invoices</w:t>
      </w:r>
    </w:p>
    <w:p w14:paraId="6F5E5188" w14:textId="2C55366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</w:t>
      </w:r>
      <w:r>
        <w:t>Invoices</w:t>
      </w:r>
    </w:p>
    <w:p w14:paraId="106ACAB7" w14:textId="3AE2200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Invoice</w:t>
      </w:r>
    </w:p>
    <w:p w14:paraId="6BEF8F24" w14:textId="7A6023F3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Invoice</w:t>
      </w:r>
    </w:p>
    <w:p w14:paraId="60534EEA" w14:textId="08FF12A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</w:t>
      </w:r>
      <w:r>
        <w:t>Invoice</w:t>
      </w:r>
    </w:p>
    <w:p w14:paraId="5B0B7C1D" w14:textId="52652036" w:rsidR="00C73CBB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5 - List/Search/Add/ Update and Delete payments for an invoice</w:t>
      </w:r>
    </w:p>
    <w:p w14:paraId="4968F173" w14:textId="73469256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Payments</w:t>
      </w:r>
    </w:p>
    <w:p w14:paraId="5A03A05E" w14:textId="09B6BA52" w:rsidR="00E51BD7" w:rsidRDefault="00CB7DC4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="00E51BD7" w:rsidRPr="00E51BD7">
        <w:t xml:space="preserve"> </w:t>
      </w:r>
      <w:r w:rsidR="00E51BD7">
        <w:t>Payments</w:t>
      </w:r>
    </w:p>
    <w:p w14:paraId="582C1CF3" w14:textId="73147D59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Payment</w:t>
      </w:r>
    </w:p>
    <w:p w14:paraId="2F5F7836" w14:textId="20D1FB6A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Update</w:t>
      </w:r>
      <w:r w:rsidRPr="00E51BD7">
        <w:t xml:space="preserve"> </w:t>
      </w:r>
      <w:r>
        <w:t>Payment</w:t>
      </w:r>
    </w:p>
    <w:p w14:paraId="7C93729A" w14:textId="0E6490B1" w:rsidR="00E51BD7" w:rsidRP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</w:t>
      </w:r>
      <w:r>
        <w:t>Payment</w:t>
      </w:r>
    </w:p>
    <w:p w14:paraId="54B13FA0" w14:textId="536FE80F" w:rsidR="00E51BD7" w:rsidRDefault="00E51BD7" w:rsidP="00C73CBB">
      <w:pPr>
        <w:pStyle w:val="Heading1"/>
        <w:numPr>
          <w:ilvl w:val="1"/>
          <w:numId w:val="26"/>
        </w:numPr>
        <w:spacing w:before="240" w:after="120"/>
      </w:pPr>
      <w:r w:rsidRPr="00E51BD7">
        <w:t>U</w:t>
      </w:r>
      <w:r>
        <w:t>6</w:t>
      </w:r>
      <w:r w:rsidRPr="00E51BD7">
        <w:t xml:space="preserve"> - Manage Cashing Cheques</w:t>
      </w:r>
    </w:p>
    <w:p w14:paraId="69CA9EE2" w14:textId="257A2D87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Add </w:t>
      </w:r>
      <w:r w:rsidRPr="00AB0D91">
        <w:t>Cheques Deposit</w:t>
      </w:r>
    </w:p>
    <w:p w14:paraId="1D3E3F49" w14:textId="7A6BEE68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 w:rsidRPr="00AB0D91">
        <w:t>List Cheque Deposits</w:t>
      </w:r>
    </w:p>
    <w:p w14:paraId="251283B1" w14:textId="73EA2357" w:rsidR="00AB0D91" w:rsidRPr="00E51BD7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Update </w:t>
      </w:r>
      <w:r w:rsidRPr="00AB0D91">
        <w:t>Cheques Deposit</w:t>
      </w:r>
    </w:p>
    <w:p w14:paraId="3075F2AF" w14:textId="758C7D0C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7 - Invoices Report</w:t>
      </w:r>
    </w:p>
    <w:p w14:paraId="7990E55C" w14:textId="634C2E5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8</w:t>
      </w:r>
      <w:r w:rsidR="00B95782">
        <w:t xml:space="preserve"> </w:t>
      </w:r>
      <w:r>
        <w:t>- Cheques Report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p w14:paraId="4527CEED" w14:textId="638A6A52" w:rsidR="00F401D2" w:rsidRDefault="00F401D2" w:rsidP="00F401D2"/>
    <w:p w14:paraId="501DAC99" w14:textId="77777777" w:rsidR="00C82806" w:rsidRPr="00F401D2" w:rsidRDefault="00C82806" w:rsidP="001D47A1">
      <w:pPr>
        <w:ind w:left="0" w:firstLine="0"/>
      </w:pPr>
    </w:p>
    <w:sectPr w:rsidR="00C82806" w:rsidRPr="00F401D2" w:rsidSect="002E5946">
      <w:footerReference w:type="even" r:id="rId12"/>
      <w:footerReference w:type="default" r:id="rId13"/>
      <w:footerReference w:type="first" r:id="rId1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EC23B" w14:textId="77777777" w:rsidR="00AC3BD5" w:rsidRDefault="00AC3BD5">
      <w:pPr>
        <w:spacing w:after="0" w:line="240" w:lineRule="auto"/>
      </w:pPr>
      <w:r>
        <w:separator/>
      </w:r>
    </w:p>
  </w:endnote>
  <w:endnote w:type="continuationSeparator" w:id="0">
    <w:p w14:paraId="34FCDB8E" w14:textId="77777777" w:rsidR="00AC3BD5" w:rsidRDefault="00AC3BD5">
      <w:pPr>
        <w:spacing w:after="0" w:line="240" w:lineRule="auto"/>
      </w:pPr>
      <w:r>
        <w:continuationSeparator/>
      </w:r>
    </w:p>
  </w:endnote>
  <w:endnote w:type="continuationNotice" w:id="1">
    <w:p w14:paraId="32E84B0F" w14:textId="77777777" w:rsidR="00AC3BD5" w:rsidRDefault="00AC3B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55238" w14:textId="77777777" w:rsidR="00AC3BD5" w:rsidRDefault="00AC3BD5">
      <w:pPr>
        <w:spacing w:after="0" w:line="240" w:lineRule="auto"/>
      </w:pPr>
      <w:r>
        <w:separator/>
      </w:r>
    </w:p>
  </w:footnote>
  <w:footnote w:type="continuationSeparator" w:id="0">
    <w:p w14:paraId="5BCCC6B3" w14:textId="77777777" w:rsidR="00AC3BD5" w:rsidRDefault="00AC3BD5">
      <w:pPr>
        <w:spacing w:after="0" w:line="240" w:lineRule="auto"/>
      </w:pPr>
      <w:r>
        <w:continuationSeparator/>
      </w:r>
    </w:p>
  </w:footnote>
  <w:footnote w:type="continuationNotice" w:id="1">
    <w:p w14:paraId="5C87551B" w14:textId="77777777" w:rsidR="00AC3BD5" w:rsidRDefault="00AC3BD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14pt;height:1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3370229">
    <w:abstractNumId w:val="12"/>
  </w:num>
  <w:num w:numId="2" w16cid:durableId="794064136">
    <w:abstractNumId w:val="7"/>
  </w:num>
  <w:num w:numId="3" w16cid:durableId="2129083060">
    <w:abstractNumId w:val="17"/>
  </w:num>
  <w:num w:numId="4" w16cid:durableId="390228254">
    <w:abstractNumId w:val="6"/>
  </w:num>
  <w:num w:numId="5" w16cid:durableId="1007707963">
    <w:abstractNumId w:val="16"/>
  </w:num>
  <w:num w:numId="6" w16cid:durableId="986055615">
    <w:abstractNumId w:val="1"/>
  </w:num>
  <w:num w:numId="7" w16cid:durableId="256988656">
    <w:abstractNumId w:val="8"/>
  </w:num>
  <w:num w:numId="8" w16cid:durableId="1465393478">
    <w:abstractNumId w:val="15"/>
  </w:num>
  <w:num w:numId="9" w16cid:durableId="1512138706">
    <w:abstractNumId w:val="23"/>
  </w:num>
  <w:num w:numId="10" w16cid:durableId="402484078">
    <w:abstractNumId w:val="25"/>
  </w:num>
  <w:num w:numId="11" w16cid:durableId="1988901628">
    <w:abstractNumId w:val="9"/>
  </w:num>
  <w:num w:numId="12" w16cid:durableId="1825706250">
    <w:abstractNumId w:val="2"/>
  </w:num>
  <w:num w:numId="13" w16cid:durableId="1873423055">
    <w:abstractNumId w:val="11"/>
  </w:num>
  <w:num w:numId="14" w16cid:durableId="23024812">
    <w:abstractNumId w:val="4"/>
  </w:num>
  <w:num w:numId="15" w16cid:durableId="745035038">
    <w:abstractNumId w:val="19"/>
  </w:num>
  <w:num w:numId="16" w16cid:durableId="1864827555">
    <w:abstractNumId w:val="0"/>
  </w:num>
  <w:num w:numId="17" w16cid:durableId="12680831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66644346">
    <w:abstractNumId w:val="3"/>
  </w:num>
  <w:num w:numId="19" w16cid:durableId="1150749517">
    <w:abstractNumId w:val="5"/>
  </w:num>
  <w:num w:numId="20" w16cid:durableId="404226117">
    <w:abstractNumId w:val="20"/>
  </w:num>
  <w:num w:numId="21" w16cid:durableId="1978215410">
    <w:abstractNumId w:val="22"/>
  </w:num>
  <w:num w:numId="22" w16cid:durableId="420375566">
    <w:abstractNumId w:val="13"/>
  </w:num>
  <w:num w:numId="23" w16cid:durableId="2105834927">
    <w:abstractNumId w:val="24"/>
  </w:num>
  <w:num w:numId="24" w16cid:durableId="964192992">
    <w:abstractNumId w:val="14"/>
  </w:num>
  <w:num w:numId="25" w16cid:durableId="1616868650">
    <w:abstractNumId w:val="21"/>
  </w:num>
  <w:num w:numId="26" w16cid:durableId="2085492961">
    <w:abstractNumId w:val="18"/>
  </w:num>
  <w:num w:numId="27" w16cid:durableId="557857716">
    <w:abstractNumId w:val="15"/>
  </w:num>
  <w:num w:numId="28" w16cid:durableId="498621309">
    <w:abstractNumId w:val="15"/>
  </w:num>
  <w:num w:numId="29" w16cid:durableId="618537253">
    <w:abstractNumId w:val="15"/>
  </w:num>
  <w:num w:numId="30" w16cid:durableId="795706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369D0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171F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561</Words>
  <Characters>320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13</cp:revision>
  <cp:lastPrinted>2020-09-16T00:13:00Z</cp:lastPrinted>
  <dcterms:created xsi:type="dcterms:W3CDTF">2022-03-26T06:02:00Z</dcterms:created>
  <dcterms:modified xsi:type="dcterms:W3CDTF">2022-05-10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